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DD7D2" w14:textId="77777777" w:rsidR="00AD664F" w:rsidRDefault="00AD66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2D6D73F3" w14:textId="77777777" w:rsidR="00AD664F" w:rsidRDefault="00AD66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B05F0E4" w14:textId="77777777" w:rsidR="00AD664F" w:rsidRPr="00851381" w:rsidRDefault="00851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US" w:bidi="en-US"/>
        </w:rPr>
      </w:pPr>
      <w:r>
        <w:rPr>
          <w:rFonts w:ascii="Arial" w:eastAsia="Arial" w:hAnsi="Arial" w:cs="Arial"/>
          <w:sz w:val="20"/>
          <w:lang w:val="en-GB"/>
        </w:rPr>
        <w:t>[DATE]</w:t>
      </w:r>
    </w:p>
    <w:p w14:paraId="0DF73CD6" w14:textId="77777777" w:rsidR="00AD664F" w:rsidRDefault="00AD66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0E5A7B2" w14:textId="77777777" w:rsidR="00AD664F" w:rsidRDefault="00AD66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55F3C37" w14:textId="77777777" w:rsidR="00AD664F" w:rsidRDefault="00C052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ntact Name</w:t>
      </w:r>
    </w:p>
    <w:p w14:paraId="1196010B" w14:textId="77777777" w:rsidR="00AD664F" w:rsidRDefault="00C052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p>
    <w:p w14:paraId="42B2CE86" w14:textId="77777777" w:rsidR="00AD664F" w:rsidRDefault="00C052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2</w:t>
      </w:r>
      <w:r>
        <w:rPr>
          <w:rFonts w:ascii="Arial" w:eastAsia="Arial" w:hAnsi="Arial" w:cs="Arial"/>
          <w:sz w:val="20"/>
          <w:lang w:val="en-US" w:eastAsia="en-US" w:bidi="en-US"/>
        </w:rPr>
        <w:tab/>
      </w:r>
    </w:p>
    <w:p w14:paraId="60A9C81D" w14:textId="77777777" w:rsidR="00AD664F" w:rsidRDefault="00C052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ity, State/Province</w:t>
      </w:r>
    </w:p>
    <w:p w14:paraId="6C6EEDC7" w14:textId="77777777" w:rsidR="00AD664F" w:rsidRDefault="00C052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Zip/Postal Code</w:t>
      </w:r>
    </w:p>
    <w:p w14:paraId="76A4E50C" w14:textId="77777777" w:rsidR="00AD664F" w:rsidRDefault="00AD66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2EF40402" w14:textId="77777777" w:rsidR="00AD664F" w:rsidRDefault="00AD66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624A83EF" w14:textId="77777777" w:rsidR="00AD664F" w:rsidRDefault="00AD66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5FB46567" w14:textId="77777777" w:rsidR="00AD664F" w:rsidRDefault="008513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RE</w:t>
      </w:r>
      <w:r w:rsidR="00C052CB">
        <w:rPr>
          <w:rFonts w:ascii="Arial" w:eastAsia="Arial" w:hAnsi="Arial" w:cs="Arial"/>
          <w:b/>
          <w:lang w:val="en-US" w:eastAsia="en-US" w:bidi="en-US"/>
        </w:rPr>
        <w:t>: AUDIT LEGAL INFORMATION QUERY</w:t>
      </w:r>
    </w:p>
    <w:p w14:paraId="26A30ABE" w14:textId="77777777" w:rsidR="00AD664F" w:rsidRDefault="00AD66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57DFEB32" w14:textId="77777777" w:rsidR="00AD664F" w:rsidRDefault="00AD66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444EC4A4" w14:textId="77777777" w:rsidR="00AD664F" w:rsidRDefault="00C052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Dear [CONTACT NAME],</w:t>
      </w:r>
    </w:p>
    <w:p w14:paraId="1CDA9B80" w14:textId="77777777" w:rsidR="00AD664F" w:rsidRDefault="00C052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p>
    <w:p w14:paraId="7DF19038" w14:textId="546F9D7D" w:rsidR="00790563" w:rsidRDefault="0079056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We are currently preparing audited financial statements for the fiscal year ended [DATE]. </w:t>
      </w:r>
    </w:p>
    <w:p w14:paraId="58F9A2AB" w14:textId="7BE2674A" w:rsidR="00790563" w:rsidRDefault="0079056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37A174AC" w14:textId="3396B80C" w:rsidR="00790563" w:rsidRDefault="00CE48E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Through this process we </w:t>
      </w:r>
      <w:r w:rsidR="00790563">
        <w:rPr>
          <w:rFonts w:ascii="Arial" w:eastAsia="Arial" w:hAnsi="Arial" w:cs="Arial"/>
          <w:lang w:val="en-US" w:eastAsia="en-US" w:bidi="en-US"/>
        </w:rPr>
        <w:t xml:space="preserve">found that there </w:t>
      </w:r>
      <w:r>
        <w:rPr>
          <w:rFonts w:ascii="Arial" w:eastAsia="Arial" w:hAnsi="Arial" w:cs="Arial"/>
          <w:lang w:val="en-US" w:eastAsia="en-US" w:bidi="en-US"/>
        </w:rPr>
        <w:t>were</w:t>
      </w:r>
      <w:r w:rsidR="00790563">
        <w:rPr>
          <w:rFonts w:ascii="Arial" w:eastAsia="Arial" w:hAnsi="Arial" w:cs="Arial"/>
          <w:lang w:val="en-US" w:eastAsia="en-US" w:bidi="en-US"/>
        </w:rPr>
        <w:t xml:space="preserve"> no possible or actual legal claims against our company as of [DATE]. </w:t>
      </w:r>
    </w:p>
    <w:p w14:paraId="135E762D" w14:textId="29E85F69" w:rsidR="00790563" w:rsidRDefault="0079056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2A1086C" w14:textId="179F9CD5" w:rsidR="00790563" w:rsidRDefault="00CE48E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Seeing as</w:t>
      </w:r>
      <w:r w:rsidR="00790563">
        <w:rPr>
          <w:rFonts w:ascii="Arial" w:eastAsia="Arial" w:hAnsi="Arial" w:cs="Arial"/>
          <w:lang w:val="en-US" w:eastAsia="en-US" w:bidi="en-US"/>
        </w:rPr>
        <w:t xml:space="preserve"> your law firm acts on behalf of the company</w:t>
      </w:r>
      <w:r>
        <w:rPr>
          <w:rFonts w:ascii="Arial" w:eastAsia="Arial" w:hAnsi="Arial" w:cs="Arial"/>
          <w:lang w:val="en-US" w:eastAsia="en-US" w:bidi="en-US"/>
        </w:rPr>
        <w:t>,</w:t>
      </w:r>
      <w:r w:rsidR="00790563">
        <w:rPr>
          <w:rFonts w:ascii="Arial" w:eastAsia="Arial" w:hAnsi="Arial" w:cs="Arial"/>
          <w:lang w:val="en-US" w:eastAsia="en-US" w:bidi="en-US"/>
        </w:rPr>
        <w:t xml:space="preserve"> can you please confirm that no cases have been brought forward in which your advice or representation has been required or sought out. </w:t>
      </w:r>
    </w:p>
    <w:p w14:paraId="2413509D" w14:textId="77777777" w:rsidR="00790563" w:rsidRDefault="0079056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6BB945D" w14:textId="77777777" w:rsidR="00AD664F" w:rsidRDefault="00C052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This inquiry is made in accordance with the [LAW] approved by the [PROFESSIONAL ASSOCIATION].</w:t>
      </w:r>
    </w:p>
    <w:p w14:paraId="7537993C" w14:textId="77777777" w:rsidR="00AD664F" w:rsidRDefault="00AD66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0FE90C0" w14:textId="77777777" w:rsidR="00AD664F" w:rsidRDefault="00C052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Please address your reply to this company [NAME] and send a signed copy of your letter directly to our auditors, [NAME OF AUDITORS], at [ADDRESS].</w:t>
      </w:r>
    </w:p>
    <w:p w14:paraId="7103FCA0" w14:textId="77777777" w:rsidR="00AD664F" w:rsidRDefault="00C052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p>
    <w:p w14:paraId="40FF6F1A" w14:textId="77777777" w:rsidR="00AD664F" w:rsidRDefault="00AD66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255FE5B" w14:textId="77777777" w:rsidR="00AD664F" w:rsidRDefault="00851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Kind regards</w:t>
      </w:r>
      <w:r w:rsidR="00C052CB">
        <w:rPr>
          <w:rFonts w:ascii="Arial" w:eastAsia="Arial" w:hAnsi="Arial" w:cs="Arial"/>
          <w:sz w:val="20"/>
          <w:lang w:val="en-US" w:eastAsia="en-US" w:bidi="en-US"/>
        </w:rPr>
        <w:t>,</w:t>
      </w:r>
    </w:p>
    <w:p w14:paraId="580BAE97" w14:textId="77777777" w:rsidR="00AD664F" w:rsidRDefault="00AD66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335C646" w14:textId="77777777" w:rsidR="00AD664F" w:rsidRDefault="00AD66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1044917" w14:textId="77777777" w:rsidR="00AD664F" w:rsidRDefault="00AD66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C74D325" w14:textId="77777777" w:rsidR="00AD664F" w:rsidRDefault="00AD66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8D4F97A" w14:textId="77777777" w:rsidR="00AD664F" w:rsidRDefault="00C052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YOUR NAME]</w:t>
      </w:r>
    </w:p>
    <w:p w14:paraId="3D73784A" w14:textId="77777777" w:rsidR="00AD664F" w:rsidRDefault="00C052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TITLE]</w:t>
      </w:r>
    </w:p>
    <w:p w14:paraId="11DA86DA" w14:textId="77777777" w:rsidR="00AD664F" w:rsidRDefault="00C052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PHONE NUMBER]</w:t>
      </w:r>
    </w:p>
    <w:p w14:paraId="0774161E" w14:textId="77777777" w:rsidR="00AD664F" w:rsidRDefault="00C052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 xml:space="preserve">[YOUREMAIL@YOURCOMPANY.COM] </w:t>
      </w:r>
    </w:p>
    <w:p w14:paraId="0B8123DD" w14:textId="77777777" w:rsidR="00AD664F" w:rsidRDefault="00AD66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74499A24" w14:textId="77777777" w:rsidR="00AD664F" w:rsidRDefault="00AD66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6AB5482" w14:textId="77777777" w:rsidR="00AD664F" w:rsidRDefault="00C052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p>
    <w:p w14:paraId="35D5DBC4" w14:textId="77777777" w:rsidR="00AD664F" w:rsidRDefault="00C052C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Copy to [NAME OF AUDITORS]</w:t>
      </w:r>
    </w:p>
    <w:p w14:paraId="685CAE31" w14:textId="77777777" w:rsidR="00AD664F" w:rsidRDefault="00C052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 </w:t>
      </w:r>
    </w:p>
    <w:p w14:paraId="46936C49" w14:textId="77777777" w:rsidR="00AD664F" w:rsidRDefault="00AD66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AD664F">
      <w:footerReference w:type="default" r:id="rId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F83EF" w14:textId="77777777" w:rsidR="003C0964" w:rsidRDefault="003C0964">
      <w:r>
        <w:separator/>
      </w:r>
    </w:p>
  </w:endnote>
  <w:endnote w:type="continuationSeparator" w:id="0">
    <w:p w14:paraId="087F1933" w14:textId="77777777" w:rsidR="003C0964" w:rsidRDefault="003C09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8D53C" w14:textId="77777777" w:rsidR="00AD664F" w:rsidRDefault="00C052C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E49077B" w14:textId="77777777" w:rsidR="00AD664F" w:rsidRDefault="00C052C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52B0EBB9" w14:textId="77777777" w:rsidR="00AD664F" w:rsidRDefault="00C052C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685003BA" w14:textId="77777777" w:rsidR="00AD664F" w:rsidRDefault="00C052C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r>
      <w:rPr>
        <w:rStyle w:val="Hyperlink"/>
        <w:rFonts w:ascii="Arial" w:eastAsia="Arial" w:hAnsi="Arial" w:cs="Arial"/>
        <w:sz w:val="18"/>
        <w:lang w:val="fr-CA" w:eastAsia="fr-CA" w:bidi="fr-CA"/>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02A62" w14:textId="77777777" w:rsidR="003C0964" w:rsidRDefault="003C0964">
      <w:r>
        <w:separator/>
      </w:r>
    </w:p>
  </w:footnote>
  <w:footnote w:type="continuationSeparator" w:id="0">
    <w:p w14:paraId="557B98BD" w14:textId="77777777" w:rsidR="003C0964" w:rsidRDefault="003C096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xNTEyBBKWJsbGBko6SsGpxcWZ+XkgBYa1AFF2tVcsAAAA"/>
    <w:docVar w:name="Description" w:val="Use template to request confirmation from law firm that no legal queries have been brought forward where their advice has been required or sought"/>
    <w:docVar w:name="Excerpt" w:val="Through this process we found that there were no possible or actual legal claims against our company as of [DATE]. _x000a__x000a_Seeing as your law firm acts on behalf of the company, can you please confirm that no cases have been brought forward in which your advice or representation has been required or sought out. _x000a_"/>
    <w:docVar w:name="Tags" w:val="document template, business documents, entrepreneurship, entrepreneur, audit legal information query template, audit legal information query example"/>
  </w:docVars>
  <w:rsids>
    <w:rsidRoot w:val="00AD664F"/>
    <w:rsid w:val="001372CA"/>
    <w:rsid w:val="003C0964"/>
    <w:rsid w:val="00790563"/>
    <w:rsid w:val="00851381"/>
    <w:rsid w:val="00A215F0"/>
    <w:rsid w:val="00AD664F"/>
    <w:rsid w:val="00B82CBB"/>
    <w:rsid w:val="00BA26DC"/>
    <w:rsid w:val="00C052CB"/>
    <w:rsid w:val="00CE48EF"/>
    <w:rsid w:val="00D60964"/>
    <w:rsid w:val="00FE6A9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7C24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38</Words>
  <Characters>741</Characters>
  <Application>Microsoft Office Word</Application>
  <DocSecurity>0</DocSecurity>
  <Lines>46</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05T07:11:00Z</dcterms:created>
  <dcterms:modified xsi:type="dcterms:W3CDTF">2019-10-21T19:06:00Z</dcterms:modified>
  <cp:category/>
</cp:coreProperties>
</file>